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390B4" w14:textId="28315663" w:rsidR="00FC43CC" w:rsidRPr="001E5061" w:rsidRDefault="00FC43CC" w:rsidP="00FC43CC">
      <w:pPr>
        <w:spacing w:line="360" w:lineRule="auto"/>
        <w:rPr>
          <w:rFonts w:asciiTheme="majorBidi" w:hAnsiTheme="majorBidi" w:cstheme="majorBidi"/>
          <w:b/>
          <w:bCs/>
          <w:sz w:val="24"/>
          <w:szCs w:val="24"/>
          <w:lang w:val="en-US"/>
        </w:rPr>
      </w:pPr>
      <w:bookmarkStart w:id="0" w:name="_GoBack"/>
      <w:r w:rsidRPr="001E5061">
        <w:rPr>
          <w:rFonts w:asciiTheme="majorBidi" w:hAnsiTheme="majorBidi" w:cstheme="majorBidi"/>
          <w:b/>
          <w:bCs/>
          <w:sz w:val="24"/>
          <w:szCs w:val="24"/>
          <w:lang w:val="en-US"/>
        </w:rPr>
        <w:t>Supplementary materials</w:t>
      </w:r>
    </w:p>
    <w:p w14:paraId="07CBD408" w14:textId="77777777" w:rsidR="00FC43CC" w:rsidRPr="001E5061" w:rsidRDefault="00FC43CC" w:rsidP="00FC43CC">
      <w:pPr>
        <w:spacing w:line="360" w:lineRule="auto"/>
        <w:rPr>
          <w:rFonts w:asciiTheme="majorBidi" w:hAnsiTheme="majorBidi" w:cstheme="majorBidi"/>
          <w:sz w:val="24"/>
          <w:szCs w:val="24"/>
          <w:lang w:val="en-US"/>
        </w:rPr>
      </w:pPr>
    </w:p>
    <w:p w14:paraId="273C05AE" w14:textId="32A333B6" w:rsidR="00AB4B32" w:rsidRPr="001E5061" w:rsidRDefault="00AB4B32" w:rsidP="00AB4B32">
      <w:pPr>
        <w:spacing w:line="360" w:lineRule="auto"/>
        <w:ind w:firstLine="720"/>
        <w:rPr>
          <w:rFonts w:asciiTheme="majorBidi" w:hAnsiTheme="majorBidi" w:cstheme="majorBidi"/>
          <w:sz w:val="24"/>
          <w:szCs w:val="24"/>
          <w:lang w:val="en-US"/>
        </w:rPr>
      </w:pPr>
      <w:r w:rsidRPr="001E5061">
        <w:rPr>
          <w:rFonts w:asciiTheme="majorBidi" w:hAnsiTheme="majorBidi" w:cstheme="majorBidi"/>
          <w:sz w:val="24"/>
          <w:szCs w:val="24"/>
          <w:lang w:val="en-US"/>
        </w:rPr>
        <w:t xml:space="preserve">Middle East and North Africa (MENA) (Algeria, Bahraini, Cypriot/turkey, Egyptian, Emirati, Iranian, Iraq, Jordanian, Kuwaiti, Lebanese, Libyan, Mauritanian, Moroccan, Omani, Palestinian, Qatari, Saudi, Somali, Sudanese, Syrian, Tunisian, Turkish, and Yemeni), Asia (Afghanistan, Armenia, Bangladeshi, Chinese, Pilipino, Indian, Indonesian, Malaysian, Nepalese, Pakistani, South Korean, </w:t>
      </w:r>
      <w:proofErr w:type="spellStart"/>
      <w:r w:rsidRPr="001E5061">
        <w:rPr>
          <w:rFonts w:asciiTheme="majorBidi" w:hAnsiTheme="majorBidi" w:cstheme="majorBidi"/>
          <w:sz w:val="24"/>
          <w:szCs w:val="24"/>
          <w:lang w:val="en-US"/>
        </w:rPr>
        <w:t>Srilankan</w:t>
      </w:r>
      <w:proofErr w:type="spellEnd"/>
      <w:r w:rsidRPr="001E5061">
        <w:rPr>
          <w:rFonts w:asciiTheme="majorBidi" w:hAnsiTheme="majorBidi" w:cstheme="majorBidi"/>
          <w:sz w:val="24"/>
          <w:szCs w:val="24"/>
          <w:lang w:val="en-US"/>
        </w:rPr>
        <w:t xml:space="preserve">, Uzbekistani, and Vietnamese), Africa (Beninese, Eritrean, Ethiopian, Ghanaian, Kenyan, Nigerian, South African, and Zimbabwean), North America (American, Belizean, and Canadian), Europe (Belorussia, Belgium, British, Danish, Dominican, Finnish, French, German, Greek, Hungarian, Irish, Italian, Moldovan, Romanian, Russia, Serbia, Spanish, and Swedish), South America (Brazilian and Ecuadorian) and Oceania (Australian and New Zealander) </w:t>
      </w:r>
    </w:p>
    <w:bookmarkEnd w:id="0"/>
    <w:p w14:paraId="09D79FBE" w14:textId="77777777" w:rsidR="0001704A" w:rsidRPr="001E5061" w:rsidRDefault="0001704A">
      <w:pPr>
        <w:rPr>
          <w:rFonts w:asciiTheme="majorBidi" w:hAnsiTheme="majorBidi" w:cstheme="majorBidi"/>
          <w:lang w:val="en-US"/>
        </w:rPr>
      </w:pPr>
    </w:p>
    <w:sectPr w:rsidR="0001704A" w:rsidRPr="001E5061" w:rsidSect="001D60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textFit" w:percent="162"/>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jcwMTQ1NDG3NLVQ0lEKTi0uzszPAykwrgUA2qjJziwAAAA="/>
  </w:docVars>
  <w:rsids>
    <w:rsidRoot w:val="00AB4B32"/>
    <w:rsid w:val="0001704A"/>
    <w:rsid w:val="001D6029"/>
    <w:rsid w:val="001E5061"/>
    <w:rsid w:val="00A135BC"/>
    <w:rsid w:val="00AB4B32"/>
    <w:rsid w:val="00F430F9"/>
    <w:rsid w:val="00FC43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0DA79"/>
  <w15:chartTrackingRefBased/>
  <w15:docId w15:val="{CB63BB30-9975-4608-A987-B310EFCEC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B3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8</Words>
  <Characters>734</Characters>
  <Application>Microsoft Office Word</Application>
  <DocSecurity>0</DocSecurity>
  <Lines>6</Lines>
  <Paragraphs>1</Paragraphs>
  <ScaleCrop>false</ScaleCrop>
  <Company/>
  <LinksUpToDate>false</LinksUpToDate>
  <CharactersWithSpaces>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ran Musa</dc:creator>
  <cp:keywords/>
  <dc:description/>
  <cp:lastModifiedBy>Omran Musa</cp:lastModifiedBy>
  <cp:revision>3</cp:revision>
  <dcterms:created xsi:type="dcterms:W3CDTF">2020-12-01T15:51:00Z</dcterms:created>
  <dcterms:modified xsi:type="dcterms:W3CDTF">2020-12-01T15:52:00Z</dcterms:modified>
</cp:coreProperties>
</file>